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6D4B01" w14:textId="77777777" w:rsidR="001447F2" w:rsidRDefault="00000000">
      <w:pPr>
        <w:pStyle w:val="Title"/>
      </w:pPr>
      <w:r>
        <w:t>Diamond sizes Fall ’24</w:t>
      </w:r>
    </w:p>
    <w:p w14:paraId="13E35B87" w14:textId="77777777" w:rsidR="001447F2" w:rsidRDefault="00000000">
      <w:pPr>
        <w:pStyle w:val="Author"/>
      </w:pPr>
      <w:r>
        <w:t>Teresa George</w:t>
      </w:r>
    </w:p>
    <w:p w14:paraId="143B0EC1" w14:textId="77777777" w:rsidR="001447F2" w:rsidRDefault="00000000">
      <w:pPr>
        <w:pStyle w:val="Date"/>
      </w:pPr>
      <w:r>
        <w:t>2024</w:t>
      </w:r>
    </w:p>
    <w:p w14:paraId="38B1CB3E" w14:textId="77777777" w:rsidR="001447F2" w:rsidRDefault="00000000">
      <w:pPr>
        <w:pStyle w:val="FirstParagraph"/>
      </w:pPr>
      <w:r>
        <w:t>We have data about 53940 diamonds. Only 749 are larger than 2.2 carats. The distribution of the remainder is shown below:</w:t>
      </w:r>
    </w:p>
    <w:p w14:paraId="17CEEE28" w14:textId="77777777" w:rsidR="001447F2" w:rsidRDefault="00000000">
      <w:pPr>
        <w:pStyle w:val="BodyText"/>
      </w:pPr>
      <w:r>
        <w:rPr>
          <w:noProof/>
        </w:rPr>
        <w:drawing>
          <wp:inline distT="0" distB="0" distL="0" distR="0" wp14:anchorId="789325D5" wp14:editId="401F4A2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447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0030BC" w14:textId="77777777" w:rsidR="003E1700" w:rsidRDefault="003E1700">
      <w:pPr>
        <w:spacing w:after="0"/>
      </w:pPr>
      <w:r>
        <w:separator/>
      </w:r>
    </w:p>
  </w:endnote>
  <w:endnote w:type="continuationSeparator" w:id="0">
    <w:p w14:paraId="54B9F1AD" w14:textId="77777777" w:rsidR="003E1700" w:rsidRDefault="003E17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EE4DA2" w14:textId="77777777" w:rsidR="003E1700" w:rsidRDefault="003E1700">
      <w:r>
        <w:separator/>
      </w:r>
    </w:p>
  </w:footnote>
  <w:footnote w:type="continuationSeparator" w:id="0">
    <w:p w14:paraId="6913A0A5" w14:textId="77777777" w:rsidR="003E1700" w:rsidRDefault="003E17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A0EB0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02244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47F2"/>
    <w:rsid w:val="001447F2"/>
    <w:rsid w:val="003A6D5A"/>
    <w:rsid w:val="003E1700"/>
    <w:rsid w:val="00B833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64254"/>
  <w15:docId w15:val="{571C8151-C1FD-43D0-B34F-4D651294C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4</Words>
  <Characters>142</Characters>
  <Application>Microsoft Office Word</Application>
  <DocSecurity>0</DocSecurity>
  <Lines>1</Lines>
  <Paragraphs>1</Paragraphs>
  <ScaleCrop>false</ScaleCrop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Fall ’24</dc:title>
  <dc:creator>Teresa George</dc:creator>
  <cp:keywords/>
  <cp:lastModifiedBy>Teresa George</cp:lastModifiedBy>
  <cp:revision>2</cp:revision>
  <dcterms:created xsi:type="dcterms:W3CDTF">2024-08-30T01:03:00Z</dcterms:created>
  <dcterms:modified xsi:type="dcterms:W3CDTF">2024-08-30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